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B52AB" w14:textId="6FCAD2C6" w:rsidR="003D6AD3" w:rsidRDefault="78A2B6E0" w:rsidP="309118B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8AE428C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S</w:t>
      </w:r>
      <w:r w:rsidR="68D4E9E3" w:rsidRPr="08AE428C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elf-Management</w:t>
      </w:r>
      <w:r w:rsidR="008867A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 Programme</w:t>
      </w:r>
      <w:r w:rsidRPr="08AE428C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 : Website Landing Page copy</w:t>
      </w:r>
    </w:p>
    <w:p w14:paraId="13EB0F87" w14:textId="3B593070" w:rsidR="003D6AD3" w:rsidRDefault="003D6AD3" w:rsidP="309118B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0C195A3" w14:textId="592563CD" w:rsidR="54CF0D91" w:rsidRDefault="54CF0D91" w:rsidP="004EABC9">
      <w:pPr>
        <w:rPr>
          <w:rFonts w:ascii="Calibri" w:eastAsia="Calibri" w:hAnsi="Calibri" w:cs="Calibri"/>
          <w:sz w:val="24"/>
          <w:szCs w:val="24"/>
        </w:rPr>
      </w:pPr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[H1]</w:t>
      </w:r>
      <w:r w:rsidRPr="6C36768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Support </w:t>
      </w:r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Whil</w:t>
      </w:r>
      <w:r w:rsidR="457398A0"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e </w:t>
      </w:r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You Wait </w:t>
      </w:r>
      <w:proofErr w:type="gramStart"/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>For</w:t>
      </w:r>
      <w:proofErr w:type="gramEnd"/>
      <w:r w:rsidRPr="6C367685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 Your Therapy Appointment</w:t>
      </w:r>
    </w:p>
    <w:p w14:paraId="751172EA" w14:textId="2D4B1BAD" w:rsidR="78A8C99D" w:rsidRDefault="78A8C99D" w:rsidP="004EABC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We all struggle with our mental health from time to time. And you’ve done the right thing in asking for help.</w:t>
      </w:r>
    </w:p>
    <w:p w14:paraId="1822A7A5" w14:textId="3D8A6B6B" w:rsidR="78A8C99D" w:rsidRDefault="78A8C99D" w:rsidP="199B5FC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It’s important to us that you continue to receive support whil</w:t>
      </w:r>
      <w:r w:rsidR="3F90BA09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e</w:t>
      </w: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you wait for your therapy appointment, so we’d like you to give our </w:t>
      </w:r>
      <w:r w:rsidRPr="00473E48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Self-Management </w:t>
      </w:r>
      <w:r w:rsidR="001E431B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programme </w:t>
      </w:r>
      <w:r w:rsidR="1B622430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for </w:t>
      </w: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mental health a try.</w:t>
      </w:r>
    </w:p>
    <w:p w14:paraId="3C116D98" w14:textId="47397168" w:rsidR="78A8C99D" w:rsidRDefault="10C30608" w:rsidP="199B5FC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The</w:t>
      </w:r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78A8C99D" w:rsidRPr="00473E48">
        <w:rPr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Self-Management</w:t>
      </w:r>
      <w:r w:rsidR="78A8C99D" w:rsidRPr="001E431B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001E431B" w:rsidRPr="001E431B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programme</w:t>
      </w:r>
      <w:r w:rsidR="78A8C99D" w:rsidRPr="001E431B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has been created to put you back in control and on the road to recovery. Developed by </w:t>
      </w:r>
      <w:proofErr w:type="spellStart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ilverCloud</w:t>
      </w:r>
      <w:proofErr w:type="spellEnd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® by </w:t>
      </w:r>
      <w:proofErr w:type="spellStart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mwell</w:t>
      </w:r>
      <w:proofErr w:type="spellEnd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®, it includes activities, information and support that can help you begin to understand, </w:t>
      </w:r>
      <w:proofErr w:type="gramStart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manage</w:t>
      </w:r>
      <w:proofErr w:type="gramEnd"/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and improve your mental health whil</w:t>
      </w:r>
      <w:r w:rsidR="5CEE504C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e</w:t>
      </w:r>
      <w:r w:rsidR="78A8C99D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you wait.</w:t>
      </w:r>
    </w:p>
    <w:p w14:paraId="5AEA6B19" w14:textId="6FF25C29" w:rsidR="78A8C99D" w:rsidRDefault="78A8C99D" w:rsidP="004EABC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You’ll learn how to:</w:t>
      </w:r>
    </w:p>
    <w:p w14:paraId="437826EA" w14:textId="64049E33" w:rsidR="78A8C99D" w:rsidRDefault="78A8C99D" w:rsidP="004EABC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Start to self-manage your mental </w:t>
      </w:r>
      <w:proofErr w:type="gramStart"/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health</w:t>
      </w:r>
      <w:proofErr w:type="gramEnd"/>
    </w:p>
    <w:p w14:paraId="65611A42" w14:textId="50EA8842" w:rsidR="78A8C99D" w:rsidRDefault="78A8C99D" w:rsidP="004EABC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Understand and cope with your symptoms while waiting for additional </w:t>
      </w:r>
      <w:proofErr w:type="gramStart"/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upport</w:t>
      </w:r>
      <w:proofErr w:type="gramEnd"/>
      <w:r w:rsidRPr="004EABC9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40AC5C46" w14:textId="3E8AEA44" w:rsidR="78A8C99D" w:rsidRDefault="78A8C99D" w:rsidP="199B5FC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Educate yourself in preparation for </w:t>
      </w:r>
      <w:r w:rsidR="0CC05726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your therapy </w:t>
      </w:r>
      <w:proofErr w:type="gramStart"/>
      <w:r w:rsidR="0CC05726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sessions</w:t>
      </w:r>
      <w:proofErr w:type="gramEnd"/>
    </w:p>
    <w:p w14:paraId="364C29E3" w14:textId="1648681B" w:rsidR="78A8C99D" w:rsidRDefault="78A8C99D" w:rsidP="199B5FC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Backed by 20 years of research, </w:t>
      </w:r>
      <w:r w:rsidR="6D759BEF" w:rsidRPr="199B5FCD">
        <w:rPr>
          <w:rFonts w:ascii="Calibri" w:eastAsia="Calibri" w:hAnsi="Calibri" w:cs="Calibri"/>
          <w:sz w:val="24"/>
          <w:szCs w:val="24"/>
          <w:lang w:val="en-GB"/>
        </w:rPr>
        <w:t xml:space="preserve">the SilverCloud platform is a global leader in delivering clinically proven digital </w:t>
      </w:r>
      <w:r w:rsidR="08E3A474" w:rsidRPr="199B5FCD">
        <w:rPr>
          <w:rFonts w:ascii="Calibri" w:eastAsia="Calibri" w:hAnsi="Calibri" w:cs="Calibri"/>
          <w:sz w:val="24"/>
          <w:szCs w:val="24"/>
          <w:lang w:val="en-GB"/>
        </w:rPr>
        <w:t>mental health</w:t>
      </w:r>
      <w:r w:rsidR="6D759BEF" w:rsidRPr="199B5FCD">
        <w:rPr>
          <w:rFonts w:ascii="Calibri" w:eastAsia="Calibri" w:hAnsi="Calibri" w:cs="Calibri"/>
          <w:sz w:val="24"/>
          <w:szCs w:val="24"/>
          <w:lang w:val="en-GB"/>
        </w:rPr>
        <w:t xml:space="preserve"> programmes</w:t>
      </w: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. </w:t>
      </w:r>
      <w:r w:rsidR="57FBB88F"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It has </w:t>
      </w:r>
      <w:r w:rsidRPr="199B5FCD">
        <w:rPr>
          <w:rFonts w:ascii="Calibri" w:eastAsia="Calibri" w:hAnsi="Calibri" w:cs="Calibri"/>
          <w:color w:val="000000" w:themeColor="text1"/>
          <w:sz w:val="24"/>
          <w:szCs w:val="24"/>
          <w:lang w:val="en-GB"/>
        </w:rPr>
        <w:t>already supported over 1 million people to feel better.</w:t>
      </w:r>
    </w:p>
    <w:p w14:paraId="3EF7DA59" w14:textId="5953FB46" w:rsidR="78A8C99D" w:rsidRDefault="78A8C99D" w:rsidP="199B5FC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The </w:t>
      </w:r>
      <w:r w:rsidRPr="00473E48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Self-Management </w:t>
      </w:r>
      <w:r w:rsidR="001E431B" w:rsidRPr="001E431B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programme </w:t>
      </w:r>
      <w:r w:rsidRPr="199B5FCD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 xml:space="preserve">is confidential and available any time of day and from any device, including a tablet or your mobile phone. </w:t>
      </w:r>
      <w:r w:rsidR="1F81C112" w:rsidRPr="199B5FCD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It can even be personalised to ensure it meets your individual needs.</w:t>
      </w:r>
    </w:p>
    <w:p w14:paraId="150430CB" w14:textId="4B9A676D" w:rsidR="004EABC9" w:rsidRDefault="004EABC9" w:rsidP="004EABC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33A3FF2" w14:textId="18B36F8D" w:rsidR="78A8C99D" w:rsidRDefault="78A8C99D" w:rsidP="199B5FC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[OPTIONAL COPY WHERE RELEVANT/ REMOVE IF NOT:  In some </w:t>
      </w:r>
      <w:proofErr w:type="gramStart"/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cases</w:t>
      </w:r>
      <w:proofErr w:type="gramEnd"/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we </w:t>
      </w:r>
      <w:r w:rsidR="5E624EF3"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may</w:t>
      </w:r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 assign </w:t>
      </w:r>
      <w:r w:rsidR="641E93BD"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you </w:t>
      </w:r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 xml:space="preserve">a supporter. That’s a real person to provide help and answer your questions.] </w:t>
      </w:r>
      <w:r w:rsidRPr="199B5FCD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Ask your [</w:t>
      </w:r>
      <w:r w:rsidRPr="199B5FCD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APPROPRIATE PERSON HERE</w:t>
      </w:r>
      <w:r w:rsidRPr="199B5FCD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] for more information.</w:t>
      </w:r>
    </w:p>
    <w:p w14:paraId="1F940A0D" w14:textId="1508DB7C" w:rsidR="004EABC9" w:rsidRDefault="004EABC9" w:rsidP="004EABC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D3E325E" w14:textId="4DE8E16D" w:rsidR="78A8C99D" w:rsidRDefault="78A8C99D" w:rsidP="004EABC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Your mental health is our priority. Get in touch with [</w:t>
      </w:r>
      <w:r w:rsidRPr="004EABC9">
        <w:rPr>
          <w:rStyle w:val="normaltextrun"/>
          <w:rFonts w:ascii="Calibri" w:eastAsia="Calibri" w:hAnsi="Calibri" w:cs="Calibri"/>
          <w:i/>
          <w:iCs/>
          <w:color w:val="000000" w:themeColor="text1"/>
          <w:sz w:val="24"/>
          <w:szCs w:val="24"/>
          <w:lang w:val="en-GB"/>
        </w:rPr>
        <w:t>INSERT RELEVANT PERSON OR CONTACT DETAILS HERE</w:t>
      </w:r>
      <w:r w:rsidRPr="004EABC9">
        <w:rPr>
          <w:rStyle w:val="normaltextrun"/>
          <w:rFonts w:ascii="Calibri" w:eastAsia="Calibri" w:hAnsi="Calibri" w:cs="Calibri"/>
          <w:color w:val="000000" w:themeColor="text1"/>
          <w:sz w:val="24"/>
          <w:szCs w:val="24"/>
          <w:lang w:val="en-GB"/>
        </w:rPr>
        <w:t>] to get started today.</w:t>
      </w:r>
    </w:p>
    <w:p w14:paraId="4216EC3D" w14:textId="560A72A7" w:rsidR="78A8C99D" w:rsidRDefault="78A8C99D" w:rsidP="004EABC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EABC9">
        <w:rPr>
          <w:rStyle w:val="eop"/>
          <w:rFonts w:ascii="Calibri" w:eastAsia="Calibri" w:hAnsi="Calibri" w:cs="Calibri"/>
          <w:color w:val="000000" w:themeColor="text1"/>
          <w:sz w:val="24"/>
          <w:szCs w:val="24"/>
          <w:lang w:val="en-GB"/>
        </w:rPr>
        <w:t> </w:t>
      </w:r>
    </w:p>
    <w:p w14:paraId="1C55CD16" w14:textId="66CAC061" w:rsidR="004EABC9" w:rsidRDefault="004EABC9" w:rsidP="004EABC9">
      <w:pPr>
        <w:rPr>
          <w:rFonts w:ascii="Calibri" w:eastAsia="Calibri" w:hAnsi="Calibri" w:cs="Calibri"/>
          <w:color w:val="000000" w:themeColor="text1"/>
        </w:rPr>
      </w:pPr>
    </w:p>
    <w:p w14:paraId="2C078E63" w14:textId="3540F042" w:rsidR="003D6AD3" w:rsidRDefault="003D6AD3" w:rsidP="309118B9"/>
    <w:sectPr w:rsidR="003D6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lh0CPk6M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0C793"/>
    <w:multiLevelType w:val="hybridMultilevel"/>
    <w:tmpl w:val="AC408EF0"/>
    <w:lvl w:ilvl="0" w:tplc="1CAC5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B2BF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6C4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CF9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0D3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AC06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62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4018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A4A4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F5BDBC"/>
    <w:multiLevelType w:val="hybridMultilevel"/>
    <w:tmpl w:val="BD307618"/>
    <w:lvl w:ilvl="0" w:tplc="EFBA4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D4BC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D46B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069D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818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D40F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C1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68D9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643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08255"/>
    <w:multiLevelType w:val="hybridMultilevel"/>
    <w:tmpl w:val="94FE6318"/>
    <w:lvl w:ilvl="0" w:tplc="21D40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4664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6E4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8C06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04F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5C4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0E0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EE46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4B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5215331">
    <w:abstractNumId w:val="0"/>
  </w:num>
  <w:num w:numId="2" w16cid:durableId="362511830">
    <w:abstractNumId w:val="1"/>
  </w:num>
  <w:num w:numId="3" w16cid:durableId="573860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zC3MDI0sjQ3MzRS0lEKTi0uzszPAykwrAUAoJXBkSwAAAA="/>
  </w:docVars>
  <w:rsids>
    <w:rsidRoot w:val="600C02D7"/>
    <w:rsid w:val="00016B66"/>
    <w:rsid w:val="00102D26"/>
    <w:rsid w:val="00150163"/>
    <w:rsid w:val="001C6018"/>
    <w:rsid w:val="001E431B"/>
    <w:rsid w:val="003D6AD3"/>
    <w:rsid w:val="004147B9"/>
    <w:rsid w:val="00473E48"/>
    <w:rsid w:val="004EABC9"/>
    <w:rsid w:val="008867A0"/>
    <w:rsid w:val="00A03AA4"/>
    <w:rsid w:val="00B591AD"/>
    <w:rsid w:val="029BC4FC"/>
    <w:rsid w:val="02D95E45"/>
    <w:rsid w:val="06730023"/>
    <w:rsid w:val="08AE428C"/>
    <w:rsid w:val="08E3A474"/>
    <w:rsid w:val="0CC05726"/>
    <w:rsid w:val="0CD99687"/>
    <w:rsid w:val="0E862A1E"/>
    <w:rsid w:val="106147F4"/>
    <w:rsid w:val="10C30608"/>
    <w:rsid w:val="12088D7A"/>
    <w:rsid w:val="12341D93"/>
    <w:rsid w:val="1404D1E3"/>
    <w:rsid w:val="14FF8F7E"/>
    <w:rsid w:val="18439F30"/>
    <w:rsid w:val="199B5FCD"/>
    <w:rsid w:val="1B622430"/>
    <w:rsid w:val="1B964763"/>
    <w:rsid w:val="1F81C112"/>
    <w:rsid w:val="27208D8A"/>
    <w:rsid w:val="2AF8E89A"/>
    <w:rsid w:val="2FDDDD6C"/>
    <w:rsid w:val="309118B9"/>
    <w:rsid w:val="32142FF4"/>
    <w:rsid w:val="38309E4E"/>
    <w:rsid w:val="39295668"/>
    <w:rsid w:val="3E147B88"/>
    <w:rsid w:val="3E25A6C7"/>
    <w:rsid w:val="3F90BA09"/>
    <w:rsid w:val="455C3F3C"/>
    <w:rsid w:val="457398A0"/>
    <w:rsid w:val="45ECE224"/>
    <w:rsid w:val="492BD890"/>
    <w:rsid w:val="4F7D5832"/>
    <w:rsid w:val="54CF0D91"/>
    <w:rsid w:val="57FBB88F"/>
    <w:rsid w:val="5B46CAAF"/>
    <w:rsid w:val="5CE29B10"/>
    <w:rsid w:val="5CEE504C"/>
    <w:rsid w:val="5E624EF3"/>
    <w:rsid w:val="600C02D7"/>
    <w:rsid w:val="60712BB7"/>
    <w:rsid w:val="62C6D566"/>
    <w:rsid w:val="641E93BD"/>
    <w:rsid w:val="644436DC"/>
    <w:rsid w:val="65B70B22"/>
    <w:rsid w:val="68C24EA0"/>
    <w:rsid w:val="68D4E9E3"/>
    <w:rsid w:val="6C367685"/>
    <w:rsid w:val="6D5DDE76"/>
    <w:rsid w:val="6D759BEF"/>
    <w:rsid w:val="6DF93A62"/>
    <w:rsid w:val="6F116C50"/>
    <w:rsid w:val="70D746CD"/>
    <w:rsid w:val="78A2B6E0"/>
    <w:rsid w:val="78A8C99D"/>
    <w:rsid w:val="7953976A"/>
    <w:rsid w:val="79D3F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95590"/>
  <w15:chartTrackingRefBased/>
  <w15:docId w15:val="{ABB5EE18-9B20-4260-9B71-E6633290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uiPriority w:val="1"/>
    <w:rsid w:val="004EABC9"/>
  </w:style>
  <w:style w:type="character" w:customStyle="1" w:styleId="eop">
    <w:name w:val="eop"/>
    <w:basedOn w:val="DefaultParagraphFont"/>
    <w:uiPriority w:val="1"/>
    <w:rsid w:val="004EABC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102D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Props1.xml><?xml version="1.0" encoding="utf-8"?>
<ds:datastoreItem xmlns:ds="http://schemas.openxmlformats.org/officeDocument/2006/customXml" ds:itemID="{9981394C-9C97-459D-B109-9797ADC95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44EB8-6602-4F81-8DF6-662A3BBD5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FBB7FB-12CB-4F90-A771-4BD53C91F6B6}">
  <ds:schemaRefs>
    <ds:schemaRef ds:uri="http://schemas.microsoft.com/office/2006/metadata/properties"/>
    <ds:schemaRef ds:uri="http://schemas.microsoft.com/office/infopath/2007/PartnerControls"/>
    <ds:schemaRef ds:uri="4acb61a6-5b93-4b1f-afc7-72dd1f407489"/>
    <ds:schemaRef ds:uri="66a23b24-1c9d-4ecd-bb1f-a896942f3486"/>
    <ds:schemaRef ds:uri="d0860716-efbd-443d-9dc8-7f09a5e9db7c"/>
    <ds:schemaRef ds:uri="a0e64ef6-0ea8-4b55-af3d-0d3739f188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Wendy Glennon</cp:lastModifiedBy>
  <cp:revision>10</cp:revision>
  <dcterms:created xsi:type="dcterms:W3CDTF">2023-04-28T13:07:00Z</dcterms:created>
  <dcterms:modified xsi:type="dcterms:W3CDTF">2023-05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